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2007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d3b46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269f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